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58B19" w14:textId="22401351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D59E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52C23072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MVC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40E6CC45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646C2A9E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AC50D5">
        <w:rPr>
          <w:rFonts w:ascii="Arial" w:hAnsi="Arial" w:cs="Arial"/>
          <w:sz w:val="26"/>
          <w:szCs w:val="26"/>
        </w:rPr>
        <w:t xml:space="preserve">ADO.NET /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03E7F899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5451DCB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414F29">
        <w:rPr>
          <w:rFonts w:ascii="Arial" w:hAnsi="Arial" w:cs="Arial"/>
          <w:sz w:val="26"/>
          <w:szCs w:val="26"/>
        </w:rPr>
        <w:t>and</w:t>
      </w:r>
      <w:r>
        <w:rPr>
          <w:rFonts w:ascii="Arial" w:hAnsi="Arial" w:cs="Arial"/>
          <w:sz w:val="26"/>
          <w:szCs w:val="26"/>
        </w:rPr>
        <w:t xml:space="preserve"> Entity Framework Core</w:t>
      </w:r>
    </w:p>
    <w:p w14:paraId="7903030F" w14:textId="711A3504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</w:p>
    <w:p w14:paraId="4DB8179C" w14:textId="27411A4E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</w:t>
      </w:r>
      <w:r w:rsidR="005D1A5D">
        <w:rPr>
          <w:rFonts w:ascii="Arial" w:hAnsi="Arial" w:cs="Arial"/>
          <w:sz w:val="26"/>
          <w:szCs w:val="26"/>
        </w:rPr>
        <w:t>ASP.NET Core MVC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7538B6A8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1BC44A43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3CC69101" w:rsidR="005D5D85" w:rsidRPr="005D5D85" w:rsidRDefault="00185989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8B5A03E" wp14:editId="5AD12BEF">
            <wp:extent cx="5730240" cy="3801745"/>
            <wp:effectExtent l="0" t="0" r="381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5007" cy="3811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3809" w14:textId="77777777" w:rsidR="00185989" w:rsidRDefault="0018598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7F5C7FB9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30A92173" w14:textId="4F598B58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922F6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367AD987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7F21F2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3943903A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</w:t>
      </w:r>
      <w:r w:rsidR="006A7162">
        <w:rPr>
          <w:rFonts w:ascii="Arial" w:hAnsi="Arial" w:cs="Arial"/>
          <w:b/>
          <w:bCs/>
          <w:sz w:val="26"/>
          <w:szCs w:val="26"/>
        </w:rPr>
        <w:t>3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>ASP.NET Core MVC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</w:p>
    <w:p w14:paraId="762E59C6" w14:textId="10EE809D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</w:t>
      </w:r>
      <w:r w:rsidR="008B297E">
        <w:rPr>
          <w:rFonts w:ascii="Arial" w:hAnsi="Arial" w:cs="Arial"/>
          <w:b/>
          <w:bCs/>
          <w:sz w:val="28"/>
          <w:szCs w:val="28"/>
        </w:rPr>
        <w:t>3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Solution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256DDA76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6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">
                <v:group id="Group 24" o:spid="_x0000_s102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2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693FFCB5" w14:textId="0262A8BA" w:rsidR="00414F29" w:rsidRDefault="00414F29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EB36A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2D8C81DA" wp14:editId="2BA4EE2C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6746E" w14:textId="2B9ACC85" w:rsidR="00F4086A" w:rsidRPr="00147D6C" w:rsidRDefault="00366AB1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66AB1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CA4D7CA" wp14:editId="2C5A455D">
            <wp:extent cx="5943600" cy="3981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0641227" wp14:editId="36969F35">
                <wp:simplePos x="0" y="0"/>
                <wp:positionH relativeFrom="margin">
                  <wp:posOffset>4382770</wp:posOffset>
                </wp:positionH>
                <wp:positionV relativeFrom="paragraph">
                  <wp:posOffset>3322320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F65E9C" w14:textId="2BDA86EE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641227" id="Group 39" o:spid="_x0000_s1031" style="position:absolute;left:0;text-align:left;margin-left:345.1pt;margin-top:261.6pt;width:119.9pt;height:52.05pt;z-index:251747328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">
                <v:group id="Group 24" o:spid="_x0000_s1032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33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34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35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CF65E9C" w14:textId="2BDA86EE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69E08C2A" wp14:editId="12CA7CCE">
                <wp:simplePos x="0" y="0"/>
                <wp:positionH relativeFrom="margin">
                  <wp:posOffset>45720</wp:posOffset>
                </wp:positionH>
                <wp:positionV relativeFrom="paragraph">
                  <wp:posOffset>1173480</wp:posOffset>
                </wp:positionV>
                <wp:extent cx="2256147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61E53" w14:textId="60C51CCB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08C2A" id="Group 29" o:spid="_x0000_s1036" style="position:absolute;left:0;text-align:left;margin-left:3.6pt;margin-top:92.4pt;width:177.65pt;height:47.25pt;z-index:251745280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">
                <v:group id="Group 24" o:spid="_x0000_s103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3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13861E53" w14:textId="60C51CCB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C56A1C" wp14:editId="14233C9A">
                <wp:simplePos x="0" y="0"/>
                <wp:positionH relativeFrom="margin">
                  <wp:posOffset>45720</wp:posOffset>
                </wp:positionH>
                <wp:positionV relativeFrom="paragraph">
                  <wp:posOffset>632460</wp:posOffset>
                </wp:positionV>
                <wp:extent cx="2256147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204B" w14:textId="33104DD1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C56A1C" id="Group 22" o:spid="_x0000_s1041" style="position:absolute;left:0;text-align:left;margin-left:3.6pt;margin-top:49.8pt;width:177.65pt;height:47.25pt;z-index:25174323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">
                <v:group id="Group 24" o:spid="_x0000_s104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4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4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4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5B0F204B" w14:textId="33104DD1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6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G1k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mBfT9d6+wPNwioGXpxtw1xe8s2b+eOxLdQPf0Uu/gI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Xvht&#10;ZNUDAADSDAAADgAAAAAAAAAAAAAAAAAuAgAAZHJzL2Uyb0RvYy54bWxQSwECLQAUAAYACAAAACEA&#10;v+D9x+IAAAALAQAADwAAAAAAAAAAAAAAAAAvBgAAZHJzL2Rvd25yZXYueG1sUEsFBgAAAAAEAAQA&#10;8wAAAD4HAAAAAA==&#10;">
                <v:group id="Group 24" o:spid="_x0000_s104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4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1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Ofm4g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">
                <v:group id="Group 24" o:spid="_x0000_s105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7000D211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645113">
        <w:rPr>
          <w:rFonts w:ascii="Arial" w:hAnsi="Arial" w:cs="Arial"/>
          <w:sz w:val="28"/>
          <w:szCs w:val="28"/>
        </w:rPr>
        <w:t>ASP.NET Core MVC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645113">
        <w:rPr>
          <w:rFonts w:ascii="Arial" w:hAnsi="Arial" w:cs="Arial"/>
          <w:b/>
          <w:bCs/>
          <w:sz w:val="26"/>
          <w:szCs w:val="26"/>
        </w:rPr>
        <w:t>eStore</w:t>
      </w:r>
    </w:p>
    <w:p w14:paraId="7911F62E" w14:textId="71A1061E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 w:rsidR="00A61FBF">
        <w:rPr>
          <w:rFonts w:ascii="Arial" w:hAnsi="Arial" w:cs="Arial"/>
          <w:sz w:val="26"/>
          <w:szCs w:val="26"/>
        </w:rPr>
        <w:t>ASP.NET Core Web</w:t>
      </w:r>
      <w:r>
        <w:rPr>
          <w:rFonts w:ascii="Arial" w:hAnsi="Arial" w:cs="Arial"/>
          <w:sz w:val="26"/>
          <w:szCs w:val="26"/>
        </w:rPr>
        <w:t xml:space="preserve"> App</w:t>
      </w:r>
      <w:r w:rsidR="00A61FBF">
        <w:rPr>
          <w:rFonts w:ascii="Arial" w:hAnsi="Arial" w:cs="Arial"/>
          <w:sz w:val="26"/>
          <w:szCs w:val="26"/>
        </w:rPr>
        <w:t xml:space="preserve"> (Model-View-Controller)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7BB0D521" w:rsidR="00E10CB4" w:rsidRDefault="00A61FB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33FCE769">
                <wp:simplePos x="0" y="0"/>
                <wp:positionH relativeFrom="margin">
                  <wp:posOffset>4220210</wp:posOffset>
                </wp:positionH>
                <wp:positionV relativeFrom="paragraph">
                  <wp:posOffset>357695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6" style="position:absolute;left:0;text-align:left;margin-left:332.3pt;margin-top:281.6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z7G4g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">
                <v:group id="Group 24" o:spid="_x0000_s105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5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5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0B6BCA3F">
                <wp:simplePos x="0" y="0"/>
                <wp:positionH relativeFrom="column">
                  <wp:posOffset>2026920</wp:posOffset>
                </wp:positionH>
                <wp:positionV relativeFrom="paragraph">
                  <wp:posOffset>1196340</wp:posOffset>
                </wp:positionV>
                <wp:extent cx="3719187" cy="1371600"/>
                <wp:effectExtent l="0" t="0" r="15240" b="1905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19187" cy="1371600"/>
                          <a:chOff x="-83820" y="1"/>
                          <a:chExt cx="3719187" cy="137160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-83820" y="228601"/>
                            <a:ext cx="3680460" cy="1143000"/>
                            <a:chOff x="-5009" y="102404"/>
                            <a:chExt cx="4767524" cy="1369043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-5009" y="436359"/>
                              <a:ext cx="4767524" cy="103508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1" style="position:absolute;left:0;text-align:left;margin-left:159.6pt;margin-top:94.2pt;width:292.85pt;height:108pt;z-index:251724800;mso-width-relative:margin;mso-height-relative:margin" coordorigin="-838" coordsize="37191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">
                <v:group id="Group 24" o:spid="_x0000_s1062" style="position:absolute;left:-838;top:2286;width:36804;height:11430" coordorigin="-50,1024" coordsize="47675,1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3" style="position:absolute;left:-50;top:4363;width:47675;height:103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4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5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A61FB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7A9DF7D" wp14:editId="4EA29258">
            <wp:extent cx="5943600" cy="4009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4BD0C30B" w:rsidR="001838AC" w:rsidRDefault="00806267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09E4B2E0" wp14:editId="30415B34">
                <wp:simplePos x="0" y="0"/>
                <wp:positionH relativeFrom="margin">
                  <wp:posOffset>4248150</wp:posOffset>
                </wp:positionH>
                <wp:positionV relativeFrom="paragraph">
                  <wp:posOffset>3573780</wp:posOffset>
                </wp:positionV>
                <wp:extent cx="1682750" cy="455295"/>
                <wp:effectExtent l="0" t="0" r="12700" b="2095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66" style="position:absolute;left:0;text-align:left;margin-left:334.5pt;margin-top:281.4pt;width:132.5pt;height:35.85pt;z-index:251751424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">
                <v:group id="Group 24" o:spid="_x0000_s106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6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89389A6" wp14:editId="22D756FD">
                <wp:simplePos x="0" y="0"/>
                <wp:positionH relativeFrom="margin">
                  <wp:posOffset>-8255</wp:posOffset>
                </wp:positionH>
                <wp:positionV relativeFrom="paragraph">
                  <wp:posOffset>647700</wp:posOffset>
                </wp:positionV>
                <wp:extent cx="2255520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71" style="position:absolute;left:0;text-align:left;margin-left:-.65pt;margin-top:51pt;width:177.6pt;height:47.25pt;z-index:25174937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">
                <v:group id="Group 24" o:spid="_x0000_s107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80626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424C799" wp14:editId="4C8EE08F">
            <wp:extent cx="5943600" cy="4004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3D61" w14:textId="4755CD65" w:rsidR="00EA0599" w:rsidRDefault="00FB7F8E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41CA888C">
                <wp:simplePos x="0" y="0"/>
                <wp:positionH relativeFrom="margin">
                  <wp:posOffset>4225290</wp:posOffset>
                </wp:positionH>
                <wp:positionV relativeFrom="paragraph">
                  <wp:posOffset>3509645</wp:posOffset>
                </wp:positionV>
                <wp:extent cx="1682750" cy="455295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084C5A7" w:rsidR="007C7BC3" w:rsidRPr="005364FF" w:rsidRDefault="00FB7F8E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76" style="position:absolute;margin-left:332.7pt;margin-top:276.35pt;width:132.5pt;height:35.85pt;z-index:251728896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">
                <v:group id="Group 24" o:spid="_x0000_s107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7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8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084C5A7" w:rsidR="007C7BC3" w:rsidRPr="005364FF" w:rsidRDefault="00FB7F8E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65FE16B2" wp14:editId="67BEEB95">
                <wp:simplePos x="0" y="0"/>
                <wp:positionH relativeFrom="margin">
                  <wp:align>left</wp:align>
                </wp:positionH>
                <wp:positionV relativeFrom="paragraph">
                  <wp:posOffset>1424940</wp:posOffset>
                </wp:positionV>
                <wp:extent cx="2256147" cy="716281"/>
                <wp:effectExtent l="0" t="0" r="11430" b="2667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716281"/>
                          <a:chOff x="0" y="198120"/>
                          <a:chExt cx="2256147" cy="716281"/>
                        </a:xfrm>
                      </wpg:grpSpPr>
                      <wpg:grpSp>
                        <wpg:cNvPr id="6" name="Group 24"/>
                        <wpg:cNvGrpSpPr/>
                        <wpg:grpSpPr>
                          <a:xfrm>
                            <a:off x="0" y="396240"/>
                            <a:ext cx="1973100" cy="518161"/>
                            <a:chOff x="103572" y="303196"/>
                            <a:chExt cx="2555876" cy="620634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103572" y="436359"/>
                              <a:ext cx="1617680" cy="487471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" name="Straight Arrow Connector 1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" name="Oval 1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117015" w14:textId="71D78897" w:rsidR="00FB7F8E" w:rsidRPr="005364FF" w:rsidRDefault="00FB7F8E" w:rsidP="00FB7F8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E16B2" id="Group 5" o:spid="_x0000_s1081" style="position:absolute;margin-left:0;margin-top:112.2pt;width:177.65pt;height:56.4pt;z-index:251758592;mso-position-horizontal:left;mso-position-horizontal-relative:margin;mso-width-relative:margin;mso-height-relative:margin" coordorigin=",1981" coordsize="22561,7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">
                <v:group id="Group 24" o:spid="_x0000_s1082" style="position:absolute;top:3962;width:19731;height:5182" coordorigin="1035,3031" coordsize="25558,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Rectangle 8" o:spid="_x0000_s1083" style="position:absolute;left:1035;top:4363;width:16177;height:4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" filled="f" strokecolor="red" strokeweight="1.5pt">
                    <v:stroke opacity="64764f"/>
                  </v:rect>
                  <v:shape id="Straight Arrow Connector 10" o:spid="_x0000_s108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" o:spid="_x0000_s108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8117015" w14:textId="71D78897" w:rsidR="00FB7F8E" w:rsidRPr="005364FF" w:rsidRDefault="00FB7F8E" w:rsidP="00FB7F8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7C7BC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41B57156">
                <wp:simplePos x="0" y="0"/>
                <wp:positionH relativeFrom="margin">
                  <wp:align>left</wp:align>
                </wp:positionH>
                <wp:positionV relativeFrom="paragraph">
                  <wp:posOffset>59880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86" style="position:absolute;margin-left:0;margin-top:47.15pt;width:177.65pt;height:47.25pt;z-index:251730944;mso-position-horizontal:left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">
                <v:group id="Group 24" o:spid="_x0000_s108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8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8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9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FB7F8E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424A7F1" wp14:editId="547585E5">
            <wp:extent cx="5943600" cy="3948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9A5C8D6" w:rsidR="007C7BC3" w:rsidRDefault="007C7BC3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0BA509F" w14:textId="6C1F0BCB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6E7E4E43" w14:textId="41C3142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C388A56" w14:textId="0CE72EDE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EDE1B69" w14:textId="6168063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7B198AD7" w14:textId="05A92A56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28525F9F" w14:textId="2EC09DB7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3FE398EC" w14:textId="77777777" w:rsidR="00EA0599" w:rsidRDefault="00EA059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1D42A09A" w14:textId="5387B763" w:rsidR="003D5D37" w:rsidRDefault="00960811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35C9858F" wp14:editId="6C2C93F6">
                <wp:simplePos x="0" y="0"/>
                <wp:positionH relativeFrom="column">
                  <wp:posOffset>1882140</wp:posOffset>
                </wp:positionH>
                <wp:positionV relativeFrom="paragraph">
                  <wp:posOffset>365760</wp:posOffset>
                </wp:positionV>
                <wp:extent cx="2263140" cy="4579619"/>
                <wp:effectExtent l="0" t="0" r="22860" b="12065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140" cy="4579619"/>
                          <a:chOff x="-15241" y="-408064"/>
                          <a:chExt cx="2263141" cy="2665726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-408064"/>
                            <a:ext cx="2247900" cy="110997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-7620" y="812169"/>
                            <a:ext cx="2247900" cy="6048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-15241" y="1533871"/>
                            <a:ext cx="2239785" cy="72379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C701B5" id="Group 132" o:spid="_x0000_s1026" style="position:absolute;margin-left:148.2pt;margin-top:28.8pt;width:178.2pt;height:360.6pt;z-index:251753472;mso-width-relative:margin;mso-height-relative:margin" coordorigin="-152,-4080" coordsize="22631,26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">
                <v:rect id="Rectangle 7" o:spid="_x0000_s1027" style="position:absolute;top:-4080;width:22479;height:110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-76;top:8121;width:22478;height:604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-152;top:15338;width:22397;height:7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Pr="00960811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25EB0AAD" wp14:editId="18932842">
            <wp:extent cx="2339543" cy="4915326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4915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443EAD63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7F21F2">
        <w:rPr>
          <w:rFonts w:ascii="Arial" w:hAnsi="Arial" w:cs="Arial"/>
          <w:color w:val="171717"/>
          <w:sz w:val="38"/>
          <w:szCs w:val="38"/>
        </w:rPr>
        <w:t xml:space="preserve"> </w:t>
      </w:r>
      <w:r w:rsidR="007F21F2">
        <w:rPr>
          <w:rFonts w:ascii="Arial" w:hAnsi="Arial" w:cs="Arial"/>
          <w:color w:val="171717"/>
          <w:sz w:val="38"/>
          <w:szCs w:val="38"/>
        </w:rPr>
        <w:t>[0</w:t>
      </w:r>
      <w:r w:rsidR="007F21F2">
        <w:rPr>
          <w:rFonts w:ascii="Arial" w:hAnsi="Arial" w:cs="Arial"/>
          <w:color w:val="171717"/>
          <w:sz w:val="38"/>
          <w:szCs w:val="38"/>
        </w:rPr>
        <w:t>2</w:t>
      </w:r>
      <w:r w:rsidR="007F21F2">
        <w:rPr>
          <w:rFonts w:ascii="Arial" w:hAnsi="Arial" w:cs="Arial"/>
          <w:color w:val="171717"/>
          <w:sz w:val="38"/>
          <w:szCs w:val="38"/>
        </w:rPr>
        <w:t xml:space="preserve"> mark</w:t>
      </w:r>
      <w:r w:rsidR="007F21F2">
        <w:rPr>
          <w:rFonts w:ascii="Arial" w:hAnsi="Arial" w:cs="Arial"/>
          <w:color w:val="171717"/>
          <w:sz w:val="38"/>
          <w:szCs w:val="38"/>
        </w:rPr>
        <w:t>s</w:t>
      </w:r>
      <w:r w:rsidR="007F21F2">
        <w:rPr>
          <w:rFonts w:ascii="Arial" w:hAnsi="Arial" w:cs="Arial"/>
          <w:color w:val="171717"/>
          <w:sz w:val="38"/>
          <w:szCs w:val="38"/>
        </w:rPr>
        <w:t>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1BC56354" w14:textId="44DFE26D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</w:t>
      </w:r>
      <w:r w:rsidR="007F21F2">
        <w:rPr>
          <w:rFonts w:ascii="Arial" w:hAnsi="Arial" w:cs="Arial"/>
          <w:color w:val="171717"/>
          <w:sz w:val="38"/>
          <w:szCs w:val="38"/>
        </w:rPr>
        <w:t>[0</w:t>
      </w:r>
      <w:r w:rsidR="007F21F2">
        <w:rPr>
          <w:rFonts w:ascii="Arial" w:hAnsi="Arial" w:cs="Arial"/>
          <w:color w:val="171717"/>
          <w:sz w:val="38"/>
          <w:szCs w:val="38"/>
        </w:rPr>
        <w:t>3</w:t>
      </w:r>
      <w:r w:rsidR="007F21F2">
        <w:rPr>
          <w:rFonts w:ascii="Arial" w:hAnsi="Arial" w:cs="Arial"/>
          <w:color w:val="171717"/>
          <w:sz w:val="38"/>
          <w:szCs w:val="38"/>
        </w:rPr>
        <w:t xml:space="preserve"> mark</w:t>
      </w:r>
      <w:r w:rsidR="007F21F2">
        <w:rPr>
          <w:rFonts w:ascii="Arial" w:hAnsi="Arial" w:cs="Arial"/>
          <w:color w:val="171717"/>
          <w:sz w:val="38"/>
          <w:szCs w:val="38"/>
        </w:rPr>
        <w:t>s</w:t>
      </w:r>
      <w:r w:rsidR="007F21F2">
        <w:rPr>
          <w:rFonts w:ascii="Arial" w:hAnsi="Arial" w:cs="Arial"/>
          <w:color w:val="171717"/>
          <w:sz w:val="38"/>
          <w:szCs w:val="38"/>
        </w:rPr>
        <w:t>]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1725C272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37F91EC8" w14:textId="31329DB9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8C2B93" w:rsidRPr="008C2B93">
        <w:rPr>
          <w:rFonts w:ascii="Arial" w:hAnsi="Arial" w:cs="Arial"/>
          <w:color w:val="171717"/>
          <w:sz w:val="38"/>
          <w:szCs w:val="38"/>
        </w:rPr>
        <w:t>MyStoreWinApp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</w:t>
      </w:r>
      <w:r w:rsidR="00E866ED">
        <w:rPr>
          <w:rFonts w:ascii="Arial" w:hAnsi="Arial" w:cs="Arial"/>
          <w:color w:val="171717"/>
          <w:sz w:val="38"/>
          <w:szCs w:val="38"/>
        </w:rPr>
        <w:t>[0</w:t>
      </w:r>
      <w:r w:rsidR="00E866ED">
        <w:rPr>
          <w:rFonts w:ascii="Arial" w:hAnsi="Arial" w:cs="Arial"/>
          <w:color w:val="171717"/>
          <w:sz w:val="38"/>
          <w:szCs w:val="38"/>
        </w:rPr>
        <w:t>3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mark</w:t>
      </w:r>
      <w:r w:rsidR="00E866ED">
        <w:rPr>
          <w:rFonts w:ascii="Arial" w:hAnsi="Arial" w:cs="Arial"/>
          <w:color w:val="171717"/>
          <w:sz w:val="38"/>
          <w:szCs w:val="38"/>
        </w:rPr>
        <w:t>s</w:t>
      </w:r>
      <w:r w:rsidR="00E866ED">
        <w:rPr>
          <w:rFonts w:ascii="Arial" w:hAnsi="Arial" w:cs="Arial"/>
          <w:color w:val="171717"/>
          <w:sz w:val="38"/>
          <w:szCs w:val="38"/>
        </w:rPr>
        <w:t>]</w:t>
      </w:r>
    </w:p>
    <w:p w14:paraId="7E1AA0D0" w14:textId="32370FE6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  <w:r w:rsidR="000A74CA">
        <w:rPr>
          <w:rFonts w:ascii="Arial" w:hAnsi="Arial" w:cs="Arial"/>
          <w:sz w:val="28"/>
          <w:szCs w:val="28"/>
        </w:rPr>
        <w:t>.</w:t>
      </w:r>
    </w:p>
    <w:p w14:paraId="195D61D9" w14:textId="0C005993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 xml:space="preserve">. Design UI </w:t>
      </w:r>
      <w:r w:rsidR="008626B4">
        <w:rPr>
          <w:rFonts w:ascii="Arial" w:hAnsi="Arial" w:cs="Arial"/>
          <w:sz w:val="28"/>
          <w:szCs w:val="28"/>
        </w:rPr>
        <w:t>for views</w:t>
      </w:r>
      <w:r>
        <w:rPr>
          <w:rFonts w:ascii="Arial" w:hAnsi="Arial" w:cs="Arial"/>
          <w:sz w:val="28"/>
          <w:szCs w:val="28"/>
        </w:rPr>
        <w:t xml:space="preserve"> and write codes</w:t>
      </w:r>
      <w:r w:rsidR="008626B4">
        <w:rPr>
          <w:rFonts w:ascii="Arial" w:hAnsi="Arial" w:cs="Arial"/>
          <w:sz w:val="28"/>
          <w:szCs w:val="28"/>
        </w:rPr>
        <w:t xml:space="preserve"> for controllers</w:t>
      </w:r>
      <w:r>
        <w:rPr>
          <w:rFonts w:ascii="Arial" w:hAnsi="Arial" w:cs="Arial"/>
          <w:sz w:val="28"/>
          <w:szCs w:val="28"/>
        </w:rPr>
        <w:t xml:space="preserve"> to perform </w:t>
      </w:r>
      <w:r w:rsidR="001D7989">
        <w:rPr>
          <w:rFonts w:ascii="Arial" w:hAnsi="Arial" w:cs="Arial"/>
          <w:sz w:val="28"/>
          <w:szCs w:val="28"/>
        </w:rPr>
        <w:t>functions</w:t>
      </w:r>
      <w:r w:rsidR="000A74CA">
        <w:rPr>
          <w:rFonts w:ascii="Arial" w:hAnsi="Arial" w:cs="Arial"/>
          <w:sz w:val="28"/>
          <w:szCs w:val="28"/>
        </w:rPr>
        <w:t>.</w:t>
      </w:r>
    </w:p>
    <w:p w14:paraId="7BB0CE0F" w14:textId="0B2D962E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</w:t>
      </w:r>
      <w:r w:rsidR="00E866ED">
        <w:rPr>
          <w:rFonts w:ascii="Arial" w:hAnsi="Arial" w:cs="Arial"/>
          <w:color w:val="171717"/>
          <w:sz w:val="38"/>
          <w:szCs w:val="38"/>
        </w:rPr>
        <w:t>[01 mark]</w:t>
      </w:r>
    </w:p>
    <w:p w14:paraId="285BFF9C" w14:textId="37724678" w:rsidR="00E30562" w:rsidRPr="004E3D37" w:rsidRDefault="00E3056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396B2A">
        <w:rPr>
          <w:rFonts w:ascii="Arial" w:eastAsiaTheme="minorHAnsi" w:hAnsi="Arial" w:cs="Arial"/>
          <w:kern w:val="0"/>
          <w:sz w:val="26"/>
          <w:szCs w:val="26"/>
        </w:rPr>
        <w:t>For example</w:t>
      </w:r>
      <w:r w:rsidR="00670ED9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: S</w:t>
      </w:r>
      <w:r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earch products by </w:t>
      </w:r>
      <w:r w:rsidR="004E3D37"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ProductName and </w:t>
      </w:r>
      <w:r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UnitPrice </w:t>
      </w:r>
    </w:p>
    <w:p w14:paraId="5C52739D" w14:textId="3A05C38F" w:rsidR="008626B4" w:rsidRPr="00664C90" w:rsidRDefault="00E30562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E30562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0A2C12F4" wp14:editId="766456A0">
            <wp:extent cx="5852160" cy="23901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5846" cy="239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26B4" w:rsidRPr="00664C90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0E6F3C" w14:textId="77777777" w:rsidR="00AB1D1F" w:rsidRDefault="00AB1D1F" w:rsidP="00E837CA">
      <w:pPr>
        <w:spacing w:after="0" w:line="240" w:lineRule="auto"/>
      </w:pPr>
      <w:r>
        <w:separator/>
      </w:r>
    </w:p>
  </w:endnote>
  <w:endnote w:type="continuationSeparator" w:id="0">
    <w:p w14:paraId="307AC117" w14:textId="77777777" w:rsidR="00AB1D1F" w:rsidRDefault="00AB1D1F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662912" w14:textId="77777777" w:rsidR="00AB1D1F" w:rsidRDefault="00AB1D1F" w:rsidP="00E837CA">
      <w:pPr>
        <w:spacing w:after="0" w:line="240" w:lineRule="auto"/>
      </w:pPr>
      <w:r>
        <w:separator/>
      </w:r>
    </w:p>
  </w:footnote>
  <w:footnote w:type="continuationSeparator" w:id="0">
    <w:p w14:paraId="2DD2DC12" w14:textId="77777777" w:rsidR="00AB1D1F" w:rsidRDefault="00AB1D1F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kFAALyoZ8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7162"/>
    <w:rsid w:val="006A78D9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7F21F2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1D1F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866ED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241"/>
    <w:rsid w:val="00F45C43"/>
    <w:rsid w:val="00F46675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emf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</TotalTime>
  <Pages>9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 Ho Hoan</cp:lastModifiedBy>
  <cp:revision>209</cp:revision>
  <cp:lastPrinted>2021-03-29T08:53:00Z</cp:lastPrinted>
  <dcterms:created xsi:type="dcterms:W3CDTF">2021-03-21T06:26:00Z</dcterms:created>
  <dcterms:modified xsi:type="dcterms:W3CDTF">2021-04-04T11:44:00Z</dcterms:modified>
</cp:coreProperties>
</file>